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60C2C" w14:textId="77777777" w:rsidR="00FA6154" w:rsidRDefault="00FA6154"/>
    <w:p w14:paraId="05FDF038" w14:textId="77777777" w:rsidR="00FA6154" w:rsidRDefault="00FA6154"/>
    <w:p w14:paraId="79F54E1C" w14:textId="77777777" w:rsidR="00FA6154" w:rsidRDefault="00FA6154"/>
    <w:p w14:paraId="52C28A19" w14:textId="77777777" w:rsidR="00FA6154" w:rsidRDefault="00FA6154"/>
    <w:tbl>
      <w:tblPr>
        <w:tblW w:w="9320" w:type="dxa"/>
        <w:tblLook w:val="04A0" w:firstRow="1" w:lastRow="0" w:firstColumn="1" w:lastColumn="0" w:noHBand="0" w:noVBand="1"/>
      </w:tblPr>
      <w:tblGrid>
        <w:gridCol w:w="4680"/>
        <w:gridCol w:w="4640"/>
      </w:tblGrid>
      <w:tr w:rsidR="007C2A63" w:rsidRPr="007C2A63" w14:paraId="19917B83" w14:textId="77777777" w:rsidTr="007C2A63">
        <w:trPr>
          <w:trHeight w:val="31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5584EB60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b/>
                <w:bCs/>
                <w:color w:val="FFFFFF"/>
                <w:bdr w:val="none" w:sz="0" w:space="0" w:color="auto"/>
              </w:rPr>
              <w:t>Professor of Room</w:t>
            </w:r>
          </w:p>
        </w:tc>
        <w:tc>
          <w:tcPr>
            <w:tcW w:w="4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7469365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b/>
                <w:bCs/>
                <w:color w:val="FFFFFF"/>
                <w:bdr w:val="none" w:sz="0" w:space="0" w:color="auto"/>
              </w:rPr>
              <w:t xml:space="preserve">Zoom Meeting ID Number </w:t>
            </w:r>
          </w:p>
        </w:tc>
      </w:tr>
      <w:tr w:rsidR="007C2A63" w:rsidRPr="007C2A63" w14:paraId="7442AE37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C00B1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 xml:space="preserve">Aaron Prohs 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377AC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245-709-7986</w:t>
            </w:r>
          </w:p>
        </w:tc>
      </w:tr>
      <w:tr w:rsidR="007C2A63" w:rsidRPr="007C2A63" w14:paraId="423E1A53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225EAE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Andi Grant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971CF0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995-168-3639</w:t>
            </w:r>
          </w:p>
        </w:tc>
      </w:tr>
      <w:tr w:rsidR="007C2A63" w:rsidRPr="007C2A63" w14:paraId="79642404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4B4A6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Dave Robinson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31D9E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209-201-3583</w:t>
            </w:r>
          </w:p>
        </w:tc>
      </w:tr>
      <w:tr w:rsidR="007C2A63" w:rsidRPr="007C2A63" w14:paraId="75143415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1C6A3C5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Dan Baker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8568DA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912-319-0817</w:t>
            </w:r>
          </w:p>
        </w:tc>
      </w:tr>
      <w:tr w:rsidR="007C2A63" w:rsidRPr="007C2A63" w14:paraId="1BEB5121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EF02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Don Hulsey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3F06C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904 120 0334</w:t>
            </w:r>
          </w:p>
        </w:tc>
      </w:tr>
      <w:tr w:rsidR="007C2A63" w:rsidRPr="007C2A63" w14:paraId="37B5C20F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941610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Jami Sato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1F2AB2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310 697 6343</w:t>
            </w:r>
          </w:p>
        </w:tc>
      </w:tr>
      <w:tr w:rsidR="007C2A63" w:rsidRPr="007C2A63" w14:paraId="240EFCAF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299A8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Jeffry McKean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DA490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718-750-9149</w:t>
            </w:r>
          </w:p>
        </w:tc>
      </w:tr>
      <w:tr w:rsidR="007C2A63" w:rsidRPr="007C2A63" w14:paraId="6D88DF8F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E008D47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Misti Lacy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38D67A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839-990-7592</w:t>
            </w:r>
          </w:p>
        </w:tc>
      </w:tr>
      <w:tr w:rsidR="007C2A63" w:rsidRPr="007C2A63" w14:paraId="7C67E284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5579A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 xml:space="preserve">Scott Gribble 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E8316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912-203-3379</w:t>
            </w:r>
          </w:p>
        </w:tc>
      </w:tr>
      <w:tr w:rsidR="007C2A63" w:rsidRPr="007C2A63" w14:paraId="46CA9D67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869E827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 xml:space="preserve">Chapel 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FBDFEE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549-649-9821</w:t>
            </w:r>
          </w:p>
        </w:tc>
      </w:tr>
      <w:tr w:rsidR="007C2A63" w:rsidRPr="007C2A63" w14:paraId="5F3D73EB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5607E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Room #403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3A713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758-677-1883</w:t>
            </w:r>
          </w:p>
        </w:tc>
      </w:tr>
      <w:tr w:rsidR="007C2A63" w:rsidRPr="007C2A63" w14:paraId="0DB9A639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94ED7D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Room #405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367BC90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363-438-7027</w:t>
            </w:r>
          </w:p>
        </w:tc>
      </w:tr>
      <w:tr w:rsidR="007C2A63" w:rsidRPr="007C2A63" w14:paraId="0916006E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A9E3E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Room #406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57994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488-230-4999</w:t>
            </w:r>
          </w:p>
        </w:tc>
      </w:tr>
      <w:tr w:rsidR="007C2A63" w:rsidRPr="007C2A63" w14:paraId="50E93CF8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1B3163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Room #412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426A00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282-003-1457</w:t>
            </w:r>
          </w:p>
        </w:tc>
      </w:tr>
      <w:tr w:rsidR="007C2A63" w:rsidRPr="007C2A63" w14:paraId="31DFEB43" w14:textId="77777777" w:rsidTr="007C2A63">
        <w:trPr>
          <w:trHeight w:val="288"/>
        </w:trPr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4CE10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Room #413</w:t>
            </w:r>
          </w:p>
        </w:tc>
        <w:tc>
          <w:tcPr>
            <w:tcW w:w="4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1F8BA" w14:textId="77777777" w:rsidR="007C2A63" w:rsidRPr="007C2A63" w:rsidRDefault="007C2A63" w:rsidP="007C2A6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</w:pPr>
            <w:r w:rsidRPr="007C2A63">
              <w:rPr>
                <w:rFonts w:ascii="Century Gothic" w:eastAsia="Times New Roman" w:hAnsi="Century Gothic" w:cs="Calibri"/>
                <w:color w:val="000000"/>
                <w:sz w:val="22"/>
                <w:szCs w:val="22"/>
                <w:bdr w:val="none" w:sz="0" w:space="0" w:color="auto"/>
              </w:rPr>
              <w:t>788-980-2087</w:t>
            </w:r>
          </w:p>
        </w:tc>
      </w:tr>
    </w:tbl>
    <w:bookmarkStart w:id="0" w:name="_GoBack"/>
    <w:bookmarkEnd w:id="0"/>
    <w:p w14:paraId="15166AB6" w14:textId="22C0C6BC" w:rsidR="00786581" w:rsidRDefault="00316982"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18088D94" wp14:editId="1B2C28DB">
                <wp:simplePos x="0" y="0"/>
                <wp:positionH relativeFrom="margin">
                  <wp:posOffset>-598805</wp:posOffset>
                </wp:positionH>
                <wp:positionV relativeFrom="page">
                  <wp:posOffset>5791200</wp:posOffset>
                </wp:positionV>
                <wp:extent cx="7293898" cy="2387144"/>
                <wp:effectExtent l="0" t="0" r="0" b="0"/>
                <wp:wrapTopAndBottom distT="152400" distB="152400"/>
                <wp:docPr id="1073741826" name="officeArt object" descr="All classes, except the Summit Bridge Room #412, meet on the professor’s individual Meeting ID.…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3898" cy="238714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74F00D4" w14:textId="77777777" w:rsidR="00786581" w:rsidRPr="00316982" w:rsidRDefault="003538ED" w:rsidP="00316982">
                            <w:pPr>
                              <w:pStyle w:val="Body"/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>All classes, meet on the professor’s individual Meeting ID.</w:t>
                            </w:r>
                          </w:p>
                          <w:p w14:paraId="0CDF96D7" w14:textId="77777777" w:rsidR="00786581" w:rsidRPr="00316982" w:rsidRDefault="00786581">
                            <w:pPr>
                              <w:pStyle w:val="Body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78AA7711" w14:textId="77777777" w:rsidR="00786581" w:rsidRPr="00316982" w:rsidRDefault="003538ED">
                            <w:pPr>
                              <w:pStyle w:val="Body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To log in:</w:t>
                            </w:r>
                          </w:p>
                          <w:p w14:paraId="3EA6B386" w14:textId="77777777" w:rsidR="00786581" w:rsidRPr="00316982" w:rsidRDefault="003538ED">
                            <w:pPr>
                              <w:pStyle w:val="Body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pen the Zoom app on the classroom computer.</w:t>
                            </w:r>
                          </w:p>
                          <w:p w14:paraId="1C41E855" w14:textId="77777777" w:rsidR="00786581" w:rsidRPr="00316982" w:rsidRDefault="003538ED">
                            <w:pPr>
                              <w:pStyle w:val="Body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Click on the blue “Join”.</w:t>
                            </w:r>
                          </w:p>
                          <w:p w14:paraId="277AD7C0" w14:textId="77777777" w:rsidR="00786581" w:rsidRPr="00316982" w:rsidRDefault="003538ED">
                            <w:pPr>
                              <w:pStyle w:val="Body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Enter the professor’s Meeting ID and click “Join”.</w:t>
                            </w:r>
                          </w:p>
                          <w:p w14:paraId="2EB3B68B" w14:textId="77777777" w:rsidR="00786581" w:rsidRPr="00316982" w:rsidRDefault="003538ED">
                            <w:pPr>
                              <w:pStyle w:val="Body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Click on “Join with Computer Audio” to join the audio portion of the meeting.</w:t>
                            </w:r>
                          </w:p>
                          <w:p w14:paraId="3F6ECB83" w14:textId="77777777" w:rsidR="00786581" w:rsidRPr="00316982" w:rsidRDefault="003538ED">
                            <w:pPr>
                              <w:pStyle w:val="Body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You can now control the audio, video, and other meeting options via the Zoom App.</w:t>
                            </w:r>
                          </w:p>
                          <w:p w14:paraId="18823257" w14:textId="77777777" w:rsidR="00786581" w:rsidRPr="00316982" w:rsidRDefault="00786581">
                            <w:pPr>
                              <w:pStyle w:val="Body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55D1ED99" w14:textId="77777777" w:rsidR="00786581" w:rsidRPr="00316982" w:rsidRDefault="003538ED">
                            <w:pPr>
                              <w:pStyle w:val="Body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If problems occur when logging in please contact the professor.</w:t>
                            </w:r>
                          </w:p>
                          <w:p w14:paraId="7194F70C" w14:textId="77777777" w:rsidR="00786581" w:rsidRPr="00316982" w:rsidRDefault="00786581">
                            <w:pPr>
                              <w:pStyle w:val="Body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7AD679D9" w14:textId="77777777" w:rsidR="00786581" w:rsidRPr="00316982" w:rsidRDefault="003538ED">
                            <w:pPr>
                              <w:pStyle w:val="Body"/>
                              <w:rPr>
                                <w:rFonts w:ascii="Century Gothic" w:hAnsi="Century Gothic"/>
                              </w:rPr>
                            </w:pPr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If technology problems occur, please email </w:t>
                            </w:r>
                            <w:r w:rsidR="0054211C"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Kayleen Collopy (</w:t>
                            </w:r>
                            <w:hyperlink r:id="rId7" w:history="1">
                              <w:r w:rsidRPr="00316982">
                                <w:rPr>
                                  <w:rStyle w:val="Hyperlink"/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t>kcollopy@summitcc.edu</w:t>
                              </w:r>
                            </w:hyperlink>
                            <w:r w:rsidRPr="0031698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). 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088D94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All classes, except the Summit Bridge Room #412, meet on the professor’s individual Meeting ID.…" style="position:absolute;margin-left:-47.15pt;margin-top:456pt;width:574.3pt;height:187.95pt;z-index:251660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" filled="f" stroked="f" strokeweight="1pt">
                <v:stroke miterlimit="4"/>
                <v:textbox inset="4pt,4pt,4pt,4pt">
                  <w:txbxContent>
                    <w:p w14:paraId="574F00D4" w14:textId="77777777" w:rsidR="00786581" w:rsidRPr="00316982" w:rsidRDefault="003538ED" w:rsidP="00316982">
                      <w:pPr>
                        <w:pStyle w:val="Body"/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>All classes, meet on the professor’s individual Meeting ID.</w:t>
                      </w:r>
                    </w:p>
                    <w:p w14:paraId="0CDF96D7" w14:textId="77777777" w:rsidR="00786581" w:rsidRPr="00316982" w:rsidRDefault="00786581">
                      <w:pPr>
                        <w:pStyle w:val="Body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78AA7711" w14:textId="77777777" w:rsidR="00786581" w:rsidRPr="00316982" w:rsidRDefault="003538ED">
                      <w:pPr>
                        <w:pStyle w:val="Body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To log in:</w:t>
                      </w:r>
                    </w:p>
                    <w:p w14:paraId="3EA6B386" w14:textId="77777777" w:rsidR="00786581" w:rsidRPr="00316982" w:rsidRDefault="003538ED">
                      <w:pPr>
                        <w:pStyle w:val="Body"/>
                        <w:numPr>
                          <w:ilvl w:val="0"/>
                          <w:numId w:val="1"/>
                        </w:num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Open the Zoom app on the classroom computer.</w:t>
                      </w:r>
                    </w:p>
                    <w:p w14:paraId="1C41E855" w14:textId="77777777" w:rsidR="00786581" w:rsidRPr="00316982" w:rsidRDefault="003538ED">
                      <w:pPr>
                        <w:pStyle w:val="Body"/>
                        <w:numPr>
                          <w:ilvl w:val="0"/>
                          <w:numId w:val="1"/>
                        </w:num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Click on the blue “Join”.</w:t>
                      </w:r>
                    </w:p>
                    <w:p w14:paraId="277AD7C0" w14:textId="77777777" w:rsidR="00786581" w:rsidRPr="00316982" w:rsidRDefault="003538ED">
                      <w:pPr>
                        <w:pStyle w:val="Body"/>
                        <w:numPr>
                          <w:ilvl w:val="0"/>
                          <w:numId w:val="1"/>
                        </w:num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Enter the professor’s Meeting ID and click “Join”.</w:t>
                      </w:r>
                    </w:p>
                    <w:p w14:paraId="2EB3B68B" w14:textId="77777777" w:rsidR="00786581" w:rsidRPr="00316982" w:rsidRDefault="003538ED">
                      <w:pPr>
                        <w:pStyle w:val="Body"/>
                        <w:numPr>
                          <w:ilvl w:val="0"/>
                          <w:numId w:val="1"/>
                        </w:num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Click on “Join with Computer Audio” to join the audio portion of the meeting.</w:t>
                      </w:r>
                    </w:p>
                    <w:p w14:paraId="3F6ECB83" w14:textId="77777777" w:rsidR="00786581" w:rsidRPr="00316982" w:rsidRDefault="003538ED">
                      <w:pPr>
                        <w:pStyle w:val="Body"/>
                        <w:numPr>
                          <w:ilvl w:val="0"/>
                          <w:numId w:val="1"/>
                        </w:num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You can now control the audio, video, and other meeting options via the Zoom App.</w:t>
                      </w:r>
                    </w:p>
                    <w:p w14:paraId="18823257" w14:textId="77777777" w:rsidR="00786581" w:rsidRPr="00316982" w:rsidRDefault="00786581">
                      <w:pPr>
                        <w:pStyle w:val="Body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55D1ED99" w14:textId="77777777" w:rsidR="00786581" w:rsidRPr="00316982" w:rsidRDefault="003538ED">
                      <w:pPr>
                        <w:pStyle w:val="Body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If problems occur when logging in please contact the professor.</w:t>
                      </w:r>
                    </w:p>
                    <w:p w14:paraId="7194F70C" w14:textId="77777777" w:rsidR="00786581" w:rsidRPr="00316982" w:rsidRDefault="00786581">
                      <w:pPr>
                        <w:pStyle w:val="Body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7AD679D9" w14:textId="77777777" w:rsidR="00786581" w:rsidRPr="00316982" w:rsidRDefault="003538ED">
                      <w:pPr>
                        <w:pStyle w:val="Body"/>
                        <w:rPr>
                          <w:rFonts w:ascii="Century Gothic" w:hAnsi="Century Gothic"/>
                        </w:rPr>
                      </w:pPr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If technology problems occur, please email </w:t>
                      </w:r>
                      <w:r w:rsidR="0054211C"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>Kayleen Collopy (</w:t>
                      </w:r>
                      <w:hyperlink r:id="rId8" w:history="1">
                        <w:r w:rsidRPr="00316982">
                          <w:rPr>
                            <w:rStyle w:val="Hyperlink"/>
                            <w:rFonts w:ascii="Century Gothic" w:hAnsi="Century Gothic"/>
                            <w:sz w:val="20"/>
                            <w:szCs w:val="20"/>
                          </w:rPr>
                          <w:t>kcollopy@summitcc.edu</w:t>
                        </w:r>
                      </w:hyperlink>
                      <w:r w:rsidRPr="0031698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). 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3538ED">
        <w:rPr>
          <w:noProof/>
        </w:rPr>
        <w:drawing>
          <wp:anchor distT="152400" distB="152400" distL="152400" distR="152400" simplePos="0" relativeHeight="251661312" behindDoc="0" locked="0" layoutInCell="1" allowOverlap="1" wp14:anchorId="082814FB" wp14:editId="04B9963D">
            <wp:simplePos x="0" y="0"/>
            <wp:positionH relativeFrom="page">
              <wp:posOffset>430930</wp:posOffset>
            </wp:positionH>
            <wp:positionV relativeFrom="page">
              <wp:posOffset>322512</wp:posOffset>
            </wp:positionV>
            <wp:extent cx="1675384" cy="1137656"/>
            <wp:effectExtent l="0" t="0" r="0" b="0"/>
            <wp:wrapThrough wrapText="bothSides" distL="152400" distR="152400">
              <wp:wrapPolygon edited="1">
                <wp:start x="1582" y="186"/>
                <wp:lineTo x="1582" y="7580"/>
                <wp:lineTo x="2531" y="7735"/>
                <wp:lineTo x="3059" y="7952"/>
                <wp:lineTo x="3417" y="7611"/>
                <wp:lineTo x="3565" y="7611"/>
                <wp:lineTo x="3565" y="10189"/>
                <wp:lineTo x="3396" y="10158"/>
                <wp:lineTo x="3059" y="9102"/>
                <wp:lineTo x="2531" y="8263"/>
                <wp:lineTo x="2025" y="7921"/>
                <wp:lineTo x="1308" y="7921"/>
                <wp:lineTo x="907" y="8294"/>
                <wp:lineTo x="759" y="8698"/>
                <wp:lineTo x="802" y="9381"/>
                <wp:lineTo x="1097" y="9878"/>
                <wp:lineTo x="2130" y="10562"/>
                <wp:lineTo x="3080" y="11121"/>
                <wp:lineTo x="3628" y="11773"/>
                <wp:lineTo x="3902" y="12457"/>
                <wp:lineTo x="3966" y="13544"/>
                <wp:lineTo x="3776" y="14352"/>
                <wp:lineTo x="3333" y="15004"/>
                <wp:lineTo x="2742" y="15377"/>
                <wp:lineTo x="2257" y="15501"/>
                <wp:lineTo x="1329" y="15439"/>
                <wp:lineTo x="527" y="15159"/>
                <wp:lineTo x="169" y="15470"/>
                <wp:lineTo x="21" y="15408"/>
                <wp:lineTo x="21" y="12736"/>
                <wp:lineTo x="190" y="12798"/>
                <wp:lineTo x="570" y="13948"/>
                <wp:lineTo x="1013" y="14724"/>
                <wp:lineTo x="1477" y="15097"/>
                <wp:lineTo x="2173" y="15221"/>
                <wp:lineTo x="2721" y="14973"/>
                <wp:lineTo x="3016" y="14538"/>
                <wp:lineTo x="3122" y="14103"/>
                <wp:lineTo x="3080" y="13420"/>
                <wp:lineTo x="2805" y="12892"/>
                <wp:lineTo x="2130" y="12332"/>
                <wp:lineTo x="949" y="11649"/>
                <wp:lineTo x="338" y="11028"/>
                <wp:lineTo x="63" y="10344"/>
                <wp:lineTo x="21" y="9475"/>
                <wp:lineTo x="127" y="8760"/>
                <wp:lineTo x="506" y="8077"/>
                <wp:lineTo x="1013" y="7704"/>
                <wp:lineTo x="1582" y="7580"/>
                <wp:lineTo x="1582" y="186"/>
                <wp:lineTo x="4324" y="186"/>
                <wp:lineTo x="4324" y="9630"/>
                <wp:lineTo x="5759" y="9630"/>
                <wp:lineTo x="5759" y="9754"/>
                <wp:lineTo x="5379" y="9847"/>
                <wp:lineTo x="5316" y="10096"/>
                <wp:lineTo x="5358" y="12954"/>
                <wp:lineTo x="5590" y="13606"/>
                <wp:lineTo x="5927" y="13886"/>
                <wp:lineTo x="6750" y="13886"/>
                <wp:lineTo x="7151" y="13606"/>
                <wp:lineTo x="7404" y="13171"/>
                <wp:lineTo x="7467" y="11960"/>
                <wp:lineTo x="7615" y="11991"/>
                <wp:lineTo x="7573" y="13078"/>
                <wp:lineTo x="7362" y="13642"/>
                <wp:lineTo x="7362" y="14476"/>
                <wp:lineTo x="7741" y="14507"/>
                <wp:lineTo x="7678" y="14569"/>
                <wp:lineTo x="7699" y="15781"/>
                <wp:lineTo x="7805" y="15843"/>
                <wp:lineTo x="7362" y="15781"/>
                <wp:lineTo x="7488" y="15718"/>
                <wp:lineTo x="7467" y="14538"/>
                <wp:lineTo x="7362" y="14476"/>
                <wp:lineTo x="7362" y="13642"/>
                <wp:lineTo x="7341" y="13699"/>
                <wp:lineTo x="6940" y="14041"/>
                <wp:lineTo x="6370" y="14196"/>
                <wp:lineTo x="6307" y="14189"/>
                <wp:lineTo x="6307" y="14476"/>
                <wp:lineTo x="6623" y="14503"/>
                <wp:lineTo x="6834" y="14569"/>
                <wp:lineTo x="6623" y="14538"/>
                <wp:lineTo x="6623" y="15097"/>
                <wp:lineTo x="6898" y="15035"/>
                <wp:lineTo x="6940" y="14755"/>
                <wp:lineTo x="6834" y="14569"/>
                <wp:lineTo x="6623" y="14503"/>
                <wp:lineTo x="7024" y="14538"/>
                <wp:lineTo x="7151" y="14755"/>
                <wp:lineTo x="7088" y="15066"/>
                <wp:lineTo x="6940" y="15190"/>
                <wp:lineTo x="7235" y="15781"/>
                <wp:lineTo x="7320" y="15843"/>
                <wp:lineTo x="6982" y="15781"/>
                <wp:lineTo x="6750" y="15190"/>
                <wp:lineTo x="6623" y="15159"/>
                <wp:lineTo x="6645" y="15781"/>
                <wp:lineTo x="6750" y="15843"/>
                <wp:lineTo x="6307" y="15812"/>
                <wp:lineTo x="6434" y="15718"/>
                <wp:lineTo x="6413" y="14538"/>
                <wp:lineTo x="6307" y="14476"/>
                <wp:lineTo x="6307" y="14189"/>
                <wp:lineTo x="5527" y="14103"/>
                <wp:lineTo x="5126" y="13795"/>
                <wp:lineTo x="5126" y="14476"/>
                <wp:lineTo x="5505" y="14507"/>
                <wp:lineTo x="5442" y="14569"/>
                <wp:lineTo x="5442" y="15097"/>
                <wp:lineTo x="5948" y="15066"/>
                <wp:lineTo x="5927" y="14538"/>
                <wp:lineTo x="5822" y="14476"/>
                <wp:lineTo x="6202" y="14507"/>
                <wp:lineTo x="6138" y="14538"/>
                <wp:lineTo x="6159" y="15781"/>
                <wp:lineTo x="6244" y="15843"/>
                <wp:lineTo x="5822" y="15781"/>
                <wp:lineTo x="5948" y="15718"/>
                <wp:lineTo x="5948" y="15159"/>
                <wp:lineTo x="5442" y="15159"/>
                <wp:lineTo x="5463" y="15781"/>
                <wp:lineTo x="5548" y="15843"/>
                <wp:lineTo x="5126" y="15781"/>
                <wp:lineTo x="5252" y="15718"/>
                <wp:lineTo x="5231" y="14538"/>
                <wp:lineTo x="5126" y="14476"/>
                <wp:lineTo x="5126" y="13795"/>
                <wp:lineTo x="5041" y="13730"/>
                <wp:lineTo x="4788" y="13202"/>
                <wp:lineTo x="4704" y="12519"/>
                <wp:lineTo x="4662" y="9878"/>
                <wp:lineTo x="4577" y="9846"/>
                <wp:lineTo x="4577" y="14445"/>
                <wp:lineTo x="5041" y="14507"/>
                <wp:lineTo x="5041" y="14911"/>
                <wp:lineTo x="4788" y="14538"/>
                <wp:lineTo x="4451" y="14569"/>
                <wp:lineTo x="4324" y="14880"/>
                <wp:lineTo x="4345" y="15501"/>
                <wp:lineTo x="4556" y="15812"/>
                <wp:lineTo x="4873" y="15687"/>
                <wp:lineTo x="5063" y="15377"/>
                <wp:lineTo x="5041" y="15812"/>
                <wp:lineTo x="4409" y="15812"/>
                <wp:lineTo x="4155" y="15501"/>
                <wp:lineTo x="4155" y="14818"/>
                <wp:lineTo x="4409" y="14507"/>
                <wp:lineTo x="4577" y="14445"/>
                <wp:lineTo x="4577" y="9846"/>
                <wp:lineTo x="4324" y="9754"/>
                <wp:lineTo x="4324" y="9630"/>
                <wp:lineTo x="4324" y="186"/>
                <wp:lineTo x="7003" y="186"/>
                <wp:lineTo x="7003" y="9630"/>
                <wp:lineTo x="8037" y="9630"/>
                <wp:lineTo x="8037" y="9785"/>
                <wp:lineTo x="7741" y="9940"/>
                <wp:lineTo x="7636" y="10282"/>
                <wp:lineTo x="7615" y="11494"/>
                <wp:lineTo x="8163" y="11432"/>
                <wp:lineTo x="8332" y="9972"/>
                <wp:lineTo x="8522" y="10003"/>
                <wp:lineTo x="8522" y="11742"/>
                <wp:lineTo x="8121" y="11735"/>
                <wp:lineTo x="8121" y="14445"/>
                <wp:lineTo x="8501" y="14476"/>
                <wp:lineTo x="8480" y="14880"/>
                <wp:lineTo x="8290" y="14538"/>
                <wp:lineTo x="8037" y="14569"/>
                <wp:lineTo x="8058" y="14849"/>
                <wp:lineTo x="8522" y="15190"/>
                <wp:lineTo x="8564" y="15532"/>
                <wp:lineTo x="8480" y="15781"/>
                <wp:lineTo x="8058" y="15843"/>
                <wp:lineTo x="7889" y="15843"/>
                <wp:lineTo x="7910" y="15408"/>
                <wp:lineTo x="8100" y="15781"/>
                <wp:lineTo x="8374" y="15749"/>
                <wp:lineTo x="8416" y="15470"/>
                <wp:lineTo x="7910" y="15035"/>
                <wp:lineTo x="7931" y="14600"/>
                <wp:lineTo x="8121" y="14445"/>
                <wp:lineTo x="8121" y="11735"/>
                <wp:lineTo x="6539" y="11711"/>
                <wp:lineTo x="7467" y="11525"/>
                <wp:lineTo x="7425" y="10127"/>
                <wp:lineTo x="7277" y="9847"/>
                <wp:lineTo x="7003" y="9754"/>
                <wp:lineTo x="7003" y="9630"/>
                <wp:lineTo x="7003" y="186"/>
                <wp:lineTo x="8248" y="186"/>
                <wp:lineTo x="8248" y="9630"/>
                <wp:lineTo x="9345" y="9661"/>
                <wp:lineTo x="10230" y="12736"/>
                <wp:lineTo x="11137" y="9630"/>
                <wp:lineTo x="12150" y="9630"/>
                <wp:lineTo x="12150" y="9754"/>
                <wp:lineTo x="11812" y="9847"/>
                <wp:lineTo x="11812" y="13855"/>
                <wp:lineTo x="11918" y="13948"/>
                <wp:lineTo x="12150" y="13948"/>
                <wp:lineTo x="12150" y="14103"/>
                <wp:lineTo x="11876" y="14103"/>
                <wp:lineTo x="11876" y="14724"/>
                <wp:lineTo x="11981" y="14724"/>
                <wp:lineTo x="11960" y="14880"/>
                <wp:lineTo x="11876" y="14724"/>
                <wp:lineTo x="11876" y="14103"/>
                <wp:lineTo x="11728" y="14103"/>
                <wp:lineTo x="11728" y="14289"/>
                <wp:lineTo x="11855" y="14321"/>
                <wp:lineTo x="11812" y="14662"/>
                <wp:lineTo x="11728" y="14289"/>
                <wp:lineTo x="11728" y="14103"/>
                <wp:lineTo x="10758" y="14103"/>
                <wp:lineTo x="10758" y="13948"/>
                <wp:lineTo x="11074" y="13886"/>
                <wp:lineTo x="11137" y="13761"/>
                <wp:lineTo x="11116" y="10282"/>
                <wp:lineTo x="10990" y="10721"/>
                <wp:lineTo x="10990" y="11183"/>
                <wp:lineTo x="11011" y="11742"/>
                <wp:lineTo x="10990" y="11734"/>
                <wp:lineTo x="10990" y="12612"/>
                <wp:lineTo x="10969" y="13668"/>
                <wp:lineTo x="10905" y="13761"/>
                <wp:lineTo x="10631" y="13761"/>
                <wp:lineTo x="10589" y="14227"/>
                <wp:lineTo x="10589" y="14445"/>
                <wp:lineTo x="11053" y="15749"/>
                <wp:lineTo x="11264" y="15718"/>
                <wp:lineTo x="11264" y="14538"/>
                <wp:lineTo x="11159" y="14476"/>
                <wp:lineTo x="11559" y="14507"/>
                <wp:lineTo x="12129" y="15408"/>
                <wp:lineTo x="12087" y="14569"/>
                <wp:lineTo x="11981" y="14476"/>
                <wp:lineTo x="12277" y="14507"/>
                <wp:lineTo x="12171" y="14631"/>
                <wp:lineTo x="12171" y="15874"/>
                <wp:lineTo x="11960" y="15625"/>
                <wp:lineTo x="11834" y="15420"/>
                <wp:lineTo x="11834" y="15718"/>
                <wp:lineTo x="12045" y="16060"/>
                <wp:lineTo x="12255" y="16060"/>
                <wp:lineTo x="12234" y="21186"/>
                <wp:lineTo x="11981" y="17800"/>
                <wp:lineTo x="11032" y="17551"/>
                <wp:lineTo x="10188" y="16992"/>
                <wp:lineTo x="9429" y="16153"/>
                <wp:lineTo x="9366" y="16029"/>
                <wp:lineTo x="10273" y="16091"/>
                <wp:lineTo x="10948" y="16650"/>
                <wp:lineTo x="11728" y="16961"/>
                <wp:lineTo x="11918" y="16992"/>
                <wp:lineTo x="11834" y="15718"/>
                <wp:lineTo x="11834" y="15420"/>
                <wp:lineTo x="11348" y="14631"/>
                <wp:lineTo x="11370" y="15749"/>
                <wp:lineTo x="11475" y="15843"/>
                <wp:lineTo x="10716" y="15781"/>
                <wp:lineTo x="10821" y="15749"/>
                <wp:lineTo x="10737" y="15439"/>
                <wp:lineTo x="10294" y="15470"/>
                <wp:lineTo x="10273" y="15781"/>
                <wp:lineTo x="10357" y="15843"/>
                <wp:lineTo x="10062" y="15781"/>
                <wp:lineTo x="10230" y="15594"/>
                <wp:lineTo x="10484" y="14786"/>
                <wp:lineTo x="10526" y="14538"/>
                <wp:lineTo x="10547" y="14507"/>
                <wp:lineTo x="10547" y="14849"/>
                <wp:lineTo x="10484" y="14880"/>
                <wp:lineTo x="10357" y="15377"/>
                <wp:lineTo x="10695" y="15377"/>
                <wp:lineTo x="10547" y="14849"/>
                <wp:lineTo x="10547" y="14507"/>
                <wp:lineTo x="10589" y="14445"/>
                <wp:lineTo x="10589" y="14227"/>
                <wp:lineTo x="10273" y="14662"/>
                <wp:lineTo x="10041" y="15004"/>
                <wp:lineTo x="10041" y="14724"/>
                <wp:lineTo x="10167" y="14724"/>
                <wp:lineTo x="10209" y="14227"/>
                <wp:lineTo x="10990" y="12612"/>
                <wp:lineTo x="10990" y="11734"/>
                <wp:lineTo x="10842" y="11680"/>
                <wp:lineTo x="10990" y="11183"/>
                <wp:lineTo x="10990" y="10721"/>
                <wp:lineTo x="10020" y="14103"/>
                <wp:lineTo x="9893" y="14041"/>
                <wp:lineTo x="9598" y="13018"/>
                <wp:lineTo x="9598" y="14476"/>
                <wp:lineTo x="9977" y="14507"/>
                <wp:lineTo x="9914" y="14538"/>
                <wp:lineTo x="9935" y="15781"/>
                <wp:lineTo x="10041" y="15843"/>
                <wp:lineTo x="9598" y="15781"/>
                <wp:lineTo x="9724" y="15718"/>
                <wp:lineTo x="9703" y="14538"/>
                <wp:lineTo x="9598" y="14476"/>
                <wp:lineTo x="9598" y="13018"/>
                <wp:lineTo x="8965" y="10825"/>
                <wp:lineTo x="8965" y="11307"/>
                <wp:lineTo x="9091" y="11742"/>
                <wp:lineTo x="8965" y="11742"/>
                <wp:lineTo x="8965" y="11307"/>
                <wp:lineTo x="8965" y="10825"/>
                <wp:lineTo x="8817" y="10313"/>
                <wp:lineTo x="8859" y="13295"/>
                <wp:lineTo x="9028" y="13886"/>
                <wp:lineTo x="9281" y="13948"/>
                <wp:lineTo x="9281" y="14103"/>
                <wp:lineTo x="9113" y="14134"/>
                <wp:lineTo x="9134" y="14289"/>
                <wp:lineTo x="8648" y="14217"/>
                <wp:lineTo x="8648" y="14445"/>
                <wp:lineTo x="9534" y="14476"/>
                <wp:lineTo x="9534" y="14786"/>
                <wp:lineTo x="9345" y="14538"/>
                <wp:lineTo x="9302" y="14538"/>
                <wp:lineTo x="9302" y="14755"/>
                <wp:lineTo x="9577" y="15159"/>
                <wp:lineTo x="9577" y="15594"/>
                <wp:lineTo x="9302" y="15563"/>
                <wp:lineTo x="9302" y="14755"/>
                <wp:lineTo x="9302" y="14538"/>
                <wp:lineTo x="9176" y="14538"/>
                <wp:lineTo x="9197" y="15781"/>
                <wp:lineTo x="9302" y="15843"/>
                <wp:lineTo x="8859" y="15781"/>
                <wp:lineTo x="8986" y="15749"/>
                <wp:lineTo x="8944" y="14507"/>
                <wp:lineTo x="8817" y="14584"/>
                <wp:lineTo x="8817" y="14755"/>
                <wp:lineTo x="8817" y="15004"/>
                <wp:lineTo x="8775" y="14818"/>
                <wp:lineTo x="8817" y="14755"/>
                <wp:lineTo x="8817" y="14584"/>
                <wp:lineTo x="8691" y="14662"/>
                <wp:lineTo x="8585" y="14849"/>
                <wp:lineTo x="8648" y="14445"/>
                <wp:lineTo x="8648" y="14217"/>
                <wp:lineTo x="8501" y="14196"/>
                <wp:lineTo x="8480" y="14103"/>
                <wp:lineTo x="8248" y="14103"/>
                <wp:lineTo x="8248" y="13948"/>
                <wp:lineTo x="8416" y="13886"/>
                <wp:lineTo x="8205" y="12705"/>
                <wp:lineTo x="8163" y="12084"/>
                <wp:lineTo x="8670" y="12177"/>
                <wp:lineTo x="8627" y="9878"/>
                <wp:lineTo x="8248" y="9754"/>
                <wp:lineTo x="8248" y="9630"/>
                <wp:lineTo x="8248" y="186"/>
                <wp:lineTo x="11812" y="186"/>
                <wp:lineTo x="11812" y="5716"/>
                <wp:lineTo x="11918" y="5778"/>
                <wp:lineTo x="11834" y="6555"/>
                <wp:lineTo x="11053" y="6803"/>
                <wp:lineTo x="10273" y="7393"/>
                <wp:lineTo x="9830" y="7983"/>
                <wp:lineTo x="11201" y="9412"/>
                <wp:lineTo x="11032" y="9443"/>
                <wp:lineTo x="10905" y="9785"/>
                <wp:lineTo x="10399" y="9039"/>
                <wp:lineTo x="10399" y="11028"/>
                <wp:lineTo x="10568" y="11059"/>
                <wp:lineTo x="10378" y="11742"/>
                <wp:lineTo x="10041" y="11680"/>
                <wp:lineTo x="9893" y="11121"/>
                <wp:lineTo x="10399" y="11028"/>
                <wp:lineTo x="10399" y="9039"/>
                <wp:lineTo x="9429" y="7611"/>
                <wp:lineTo x="9661" y="8201"/>
                <wp:lineTo x="9197" y="9071"/>
                <wp:lineTo x="9091" y="9412"/>
                <wp:lineTo x="8501" y="9381"/>
                <wp:lineTo x="8859" y="8356"/>
                <wp:lineTo x="9492" y="7269"/>
                <wp:lineTo x="10209" y="6492"/>
                <wp:lineTo x="11074" y="5933"/>
                <wp:lineTo x="11812" y="5716"/>
                <wp:lineTo x="11812" y="186"/>
                <wp:lineTo x="12255" y="186"/>
                <wp:lineTo x="12614" y="5716"/>
                <wp:lineTo x="13563" y="5995"/>
                <wp:lineTo x="14470" y="6648"/>
                <wp:lineTo x="15166" y="7486"/>
                <wp:lineTo x="15715" y="8480"/>
                <wp:lineTo x="16031" y="9412"/>
                <wp:lineTo x="15398" y="9350"/>
                <wp:lineTo x="14977" y="8387"/>
                <wp:lineTo x="14808" y="8201"/>
                <wp:lineTo x="14238" y="9361"/>
                <wp:lineTo x="14238" y="11742"/>
                <wp:lineTo x="14534" y="11742"/>
                <wp:lineTo x="14386" y="12239"/>
                <wp:lineTo x="14238" y="11742"/>
                <wp:lineTo x="14238" y="9361"/>
                <wp:lineTo x="13816" y="10220"/>
                <wp:lineTo x="13690" y="9661"/>
                <wp:lineTo x="15082" y="7580"/>
                <wp:lineTo x="14681" y="7921"/>
                <wp:lineTo x="14048" y="7207"/>
                <wp:lineTo x="13268" y="6710"/>
                <wp:lineTo x="12656" y="6523"/>
                <wp:lineTo x="12825" y="9412"/>
                <wp:lineTo x="12424" y="9412"/>
                <wp:lineTo x="12424" y="9630"/>
                <wp:lineTo x="13521" y="9661"/>
                <wp:lineTo x="14407" y="12798"/>
                <wp:lineTo x="15293" y="9630"/>
                <wp:lineTo x="16327" y="9630"/>
                <wp:lineTo x="16327" y="9754"/>
                <wp:lineTo x="16116" y="9826"/>
                <wp:lineTo x="16116" y="9972"/>
                <wp:lineTo x="16179" y="9972"/>
                <wp:lineTo x="16348" y="11432"/>
                <wp:lineTo x="16073" y="11369"/>
                <wp:lineTo x="16073" y="11742"/>
                <wp:lineTo x="18120" y="11773"/>
                <wp:lineTo x="17719" y="11866"/>
                <wp:lineTo x="17761" y="13855"/>
                <wp:lineTo x="18162" y="13979"/>
                <wp:lineTo x="18141" y="14103"/>
                <wp:lineTo x="16854" y="14103"/>
                <wp:lineTo x="16854" y="14476"/>
                <wp:lineTo x="17634" y="14476"/>
                <wp:lineTo x="17698" y="14818"/>
                <wp:lineTo x="17466" y="14538"/>
                <wp:lineTo x="17149" y="14538"/>
                <wp:lineTo x="17149" y="15097"/>
                <wp:lineTo x="17445" y="15035"/>
                <wp:lineTo x="17529" y="14849"/>
                <wp:lineTo x="17508" y="15377"/>
                <wp:lineTo x="17402" y="15190"/>
                <wp:lineTo x="17149" y="15159"/>
                <wp:lineTo x="17170" y="15781"/>
                <wp:lineTo x="17550" y="15718"/>
                <wp:lineTo x="17740" y="15439"/>
                <wp:lineTo x="17677" y="15843"/>
                <wp:lineTo x="16854" y="15781"/>
                <wp:lineTo x="16959" y="15749"/>
                <wp:lineTo x="16959" y="14538"/>
                <wp:lineTo x="16854" y="14476"/>
                <wp:lineTo x="16854" y="14103"/>
                <wp:lineTo x="16664" y="14103"/>
                <wp:lineTo x="16685" y="13948"/>
                <wp:lineTo x="17044" y="13886"/>
                <wp:lineTo x="17107" y="13668"/>
                <wp:lineTo x="17107" y="11960"/>
                <wp:lineTo x="16348" y="12084"/>
                <wp:lineTo x="16179" y="13544"/>
                <wp:lineTo x="16137" y="13730"/>
                <wp:lineTo x="16073" y="13730"/>
                <wp:lineTo x="16073" y="11742"/>
                <wp:lineTo x="16073" y="11369"/>
                <wp:lineTo x="16116" y="9972"/>
                <wp:lineTo x="16116" y="9826"/>
                <wp:lineTo x="15968" y="9878"/>
                <wp:lineTo x="15968" y="13855"/>
                <wp:lineTo x="16327" y="13979"/>
                <wp:lineTo x="16327" y="14103"/>
                <wp:lineTo x="15926" y="14103"/>
                <wp:lineTo x="15926" y="14476"/>
                <wp:lineTo x="16305" y="14507"/>
                <wp:lineTo x="16242" y="14538"/>
                <wp:lineTo x="16242" y="15781"/>
                <wp:lineTo x="16643" y="15718"/>
                <wp:lineTo x="16833" y="15439"/>
                <wp:lineTo x="16770" y="15843"/>
                <wp:lineTo x="15926" y="15781"/>
                <wp:lineTo x="16052" y="15718"/>
                <wp:lineTo x="16031" y="14538"/>
                <wp:lineTo x="15926" y="14476"/>
                <wp:lineTo x="15926" y="14103"/>
                <wp:lineTo x="15588" y="14103"/>
                <wp:lineTo x="15588" y="14289"/>
                <wp:lineTo x="15799" y="14321"/>
                <wp:lineTo x="15778" y="14880"/>
                <wp:lineTo x="15441" y="15501"/>
                <wp:lineTo x="15441" y="14724"/>
                <wp:lineTo x="15567" y="14724"/>
                <wp:lineTo x="15588" y="14289"/>
                <wp:lineTo x="15588" y="14103"/>
                <wp:lineTo x="14998" y="14103"/>
                <wp:lineTo x="14998" y="14476"/>
                <wp:lineTo x="15398" y="14507"/>
                <wp:lineTo x="15314" y="14569"/>
                <wp:lineTo x="15335" y="15781"/>
                <wp:lineTo x="15736" y="15718"/>
                <wp:lineTo x="15905" y="15439"/>
                <wp:lineTo x="15841" y="15843"/>
                <wp:lineTo x="15019" y="15781"/>
                <wp:lineTo x="15124" y="15749"/>
                <wp:lineTo x="15103" y="14538"/>
                <wp:lineTo x="14998" y="14476"/>
                <wp:lineTo x="14998" y="14103"/>
                <wp:lineTo x="14934" y="14103"/>
                <wp:lineTo x="14934" y="13948"/>
                <wp:lineTo x="15272" y="13855"/>
                <wp:lineTo x="15272" y="10344"/>
                <wp:lineTo x="14998" y="11301"/>
                <wp:lineTo x="14998" y="11742"/>
                <wp:lineTo x="15187" y="11773"/>
                <wp:lineTo x="15166" y="12301"/>
                <wp:lineTo x="14850" y="12301"/>
                <wp:lineTo x="14998" y="11742"/>
                <wp:lineTo x="14998" y="11301"/>
                <wp:lineTo x="14449" y="13219"/>
                <wp:lineTo x="14449" y="14445"/>
                <wp:lineTo x="14576" y="14491"/>
                <wp:lineTo x="14576" y="14538"/>
                <wp:lineTo x="14365" y="14566"/>
                <wp:lineTo x="14365" y="14880"/>
                <wp:lineTo x="14639" y="15252"/>
                <wp:lineTo x="14597" y="15439"/>
                <wp:lineTo x="14365" y="15221"/>
                <wp:lineTo x="14365" y="14880"/>
                <wp:lineTo x="14365" y="14566"/>
                <wp:lineTo x="14344" y="14569"/>
                <wp:lineTo x="14217" y="14973"/>
                <wp:lineTo x="14280" y="15656"/>
                <wp:lineTo x="14428" y="15812"/>
                <wp:lineTo x="14681" y="15718"/>
                <wp:lineTo x="14787" y="15346"/>
                <wp:lineTo x="14723" y="14662"/>
                <wp:lineTo x="14576" y="14538"/>
                <wp:lineTo x="14576" y="14491"/>
                <wp:lineTo x="14787" y="14569"/>
                <wp:lineTo x="14977" y="14942"/>
                <wp:lineTo x="14955" y="15470"/>
                <wp:lineTo x="14850" y="15624"/>
                <wp:lineTo x="14850" y="15905"/>
                <wp:lineTo x="14871" y="16029"/>
                <wp:lineTo x="15124" y="16060"/>
                <wp:lineTo x="14597" y="16743"/>
                <wp:lineTo x="13732" y="17427"/>
                <wp:lineTo x="12825" y="17769"/>
                <wp:lineTo x="12530" y="17800"/>
                <wp:lineTo x="12593" y="16992"/>
                <wp:lineTo x="13500" y="16681"/>
                <wp:lineTo x="14259" y="16091"/>
                <wp:lineTo x="14808" y="15967"/>
                <wp:lineTo x="14850" y="15905"/>
                <wp:lineTo x="14850" y="15624"/>
                <wp:lineTo x="14723" y="15812"/>
                <wp:lineTo x="14280" y="15812"/>
                <wp:lineTo x="14048" y="15470"/>
                <wp:lineTo x="14048" y="14849"/>
                <wp:lineTo x="14280" y="14507"/>
                <wp:lineTo x="14449" y="14445"/>
                <wp:lineTo x="14449" y="13219"/>
                <wp:lineTo x="14196" y="14103"/>
                <wp:lineTo x="14070" y="14072"/>
                <wp:lineTo x="13120" y="10753"/>
                <wp:lineTo x="13120" y="11307"/>
                <wp:lineTo x="13226" y="11556"/>
                <wp:lineTo x="13268" y="11773"/>
                <wp:lineTo x="13500" y="12581"/>
                <wp:lineTo x="13141" y="12643"/>
                <wp:lineTo x="13141" y="13078"/>
                <wp:lineTo x="13943" y="14258"/>
                <wp:lineTo x="13584" y="14258"/>
                <wp:lineTo x="13584" y="13761"/>
                <wp:lineTo x="13247" y="13699"/>
                <wp:lineTo x="13141" y="13420"/>
                <wp:lineTo x="13141" y="13078"/>
                <wp:lineTo x="13141" y="12643"/>
                <wp:lineTo x="13120" y="11307"/>
                <wp:lineTo x="13120" y="10753"/>
                <wp:lineTo x="12994" y="10313"/>
                <wp:lineTo x="13036" y="13606"/>
                <wp:lineTo x="13226" y="13917"/>
                <wp:lineTo x="13458" y="13979"/>
                <wp:lineTo x="13458" y="14103"/>
                <wp:lineTo x="13458" y="14445"/>
                <wp:lineTo x="13901" y="14507"/>
                <wp:lineTo x="13943" y="14476"/>
                <wp:lineTo x="13901" y="14942"/>
                <wp:lineTo x="13669" y="14538"/>
                <wp:lineTo x="13331" y="14569"/>
                <wp:lineTo x="13184" y="14942"/>
                <wp:lineTo x="13226" y="15532"/>
                <wp:lineTo x="13373" y="15781"/>
                <wp:lineTo x="13690" y="15749"/>
                <wp:lineTo x="13943" y="15377"/>
                <wp:lineTo x="13901" y="15843"/>
                <wp:lineTo x="13584" y="15843"/>
                <wp:lineTo x="13226" y="15781"/>
                <wp:lineTo x="12994" y="15408"/>
                <wp:lineTo x="13015" y="14849"/>
                <wp:lineTo x="13268" y="14507"/>
                <wp:lineTo x="13458" y="14445"/>
                <wp:lineTo x="13458" y="14103"/>
                <wp:lineTo x="12424" y="14103"/>
                <wp:lineTo x="12424" y="13948"/>
                <wp:lineTo x="12720" y="13792"/>
                <wp:lineTo x="12825" y="13451"/>
                <wp:lineTo x="12804" y="9909"/>
                <wp:lineTo x="12677" y="9785"/>
                <wp:lineTo x="12424" y="9754"/>
                <wp:lineTo x="12424" y="9630"/>
                <wp:lineTo x="12424" y="9412"/>
                <wp:lineTo x="12255" y="9412"/>
                <wp:lineTo x="12255" y="9972"/>
                <wp:lineTo x="12698" y="10034"/>
                <wp:lineTo x="12677" y="10935"/>
                <wp:lineTo x="12677" y="12550"/>
                <wp:lineTo x="12656" y="13389"/>
                <wp:lineTo x="12445" y="13171"/>
                <wp:lineTo x="12255" y="13171"/>
                <wp:lineTo x="12255" y="13761"/>
                <wp:lineTo x="11897" y="13699"/>
                <wp:lineTo x="11939" y="12643"/>
                <wp:lineTo x="12108" y="12767"/>
                <wp:lineTo x="12530" y="12705"/>
                <wp:lineTo x="12677" y="12550"/>
                <wp:lineTo x="12677" y="10935"/>
                <wp:lineTo x="12277" y="10717"/>
                <wp:lineTo x="11897" y="10872"/>
                <wp:lineTo x="11939" y="10158"/>
                <wp:lineTo x="12087" y="10344"/>
                <wp:lineTo x="12255" y="10313"/>
                <wp:lineTo x="12255" y="9972"/>
                <wp:lineTo x="12255" y="9412"/>
                <wp:lineTo x="12255" y="186"/>
                <wp:lineTo x="16706" y="186"/>
                <wp:lineTo x="16706" y="9630"/>
                <wp:lineTo x="18162" y="9630"/>
                <wp:lineTo x="18162" y="9754"/>
                <wp:lineTo x="17782" y="9847"/>
                <wp:lineTo x="17719" y="10034"/>
                <wp:lineTo x="17719" y="11649"/>
                <wp:lineTo x="17107" y="11556"/>
                <wp:lineTo x="17065" y="9878"/>
                <wp:lineTo x="16706" y="9754"/>
                <wp:lineTo x="16706" y="9630"/>
                <wp:lineTo x="16706" y="186"/>
                <wp:lineTo x="18246" y="186"/>
                <wp:lineTo x="18246" y="14445"/>
                <wp:lineTo x="18689" y="14507"/>
                <wp:lineTo x="18731" y="14476"/>
                <wp:lineTo x="18689" y="14911"/>
                <wp:lineTo x="18457" y="14538"/>
                <wp:lineTo x="18120" y="14569"/>
                <wp:lineTo x="17993" y="14911"/>
                <wp:lineTo x="18035" y="15563"/>
                <wp:lineTo x="18225" y="15812"/>
                <wp:lineTo x="18499" y="15749"/>
                <wp:lineTo x="18499" y="15252"/>
                <wp:lineTo x="18752" y="15252"/>
                <wp:lineTo x="18689" y="15749"/>
                <wp:lineTo x="18267" y="15843"/>
                <wp:lineTo x="17972" y="15718"/>
                <wp:lineTo x="17803" y="15377"/>
                <wp:lineTo x="17824" y="14849"/>
                <wp:lineTo x="18035" y="14538"/>
                <wp:lineTo x="18246" y="14445"/>
                <wp:lineTo x="18246" y="186"/>
                <wp:lineTo x="18562" y="186"/>
                <wp:lineTo x="18562" y="9537"/>
                <wp:lineTo x="18816" y="9630"/>
                <wp:lineTo x="21262" y="9568"/>
                <wp:lineTo x="21452" y="9568"/>
                <wp:lineTo x="21621" y="10841"/>
                <wp:lineTo x="21495" y="10810"/>
                <wp:lineTo x="21157" y="10127"/>
                <wp:lineTo x="20735" y="9785"/>
                <wp:lineTo x="20355" y="9816"/>
                <wp:lineTo x="20355" y="13855"/>
                <wp:lineTo x="20461" y="13948"/>
                <wp:lineTo x="20735" y="13948"/>
                <wp:lineTo x="20735" y="14103"/>
                <wp:lineTo x="19259" y="14103"/>
                <wp:lineTo x="19259" y="13948"/>
                <wp:lineTo x="19617" y="13886"/>
                <wp:lineTo x="19702" y="13575"/>
                <wp:lineTo x="19659" y="9847"/>
                <wp:lineTo x="19406" y="9785"/>
                <wp:lineTo x="19005" y="9940"/>
                <wp:lineTo x="18795" y="10250"/>
                <wp:lineTo x="18795" y="14476"/>
                <wp:lineTo x="19596" y="14507"/>
                <wp:lineTo x="19680" y="14849"/>
                <wp:lineTo x="19427" y="14538"/>
                <wp:lineTo x="19111" y="14538"/>
                <wp:lineTo x="19111" y="15097"/>
                <wp:lineTo x="19385" y="15035"/>
                <wp:lineTo x="19491" y="14849"/>
                <wp:lineTo x="19448" y="15470"/>
                <wp:lineTo x="19364" y="15190"/>
                <wp:lineTo x="19111" y="15159"/>
                <wp:lineTo x="19111" y="15781"/>
                <wp:lineTo x="19512" y="15718"/>
                <wp:lineTo x="19702" y="15439"/>
                <wp:lineTo x="19617" y="15843"/>
                <wp:lineTo x="18795" y="15781"/>
                <wp:lineTo x="18921" y="15749"/>
                <wp:lineTo x="18900" y="14538"/>
                <wp:lineTo x="18795" y="14476"/>
                <wp:lineTo x="18795" y="10250"/>
                <wp:lineTo x="18584" y="10562"/>
                <wp:lineTo x="18478" y="10872"/>
                <wp:lineTo x="18394" y="10841"/>
                <wp:lineTo x="18562" y="9537"/>
                <wp:lineTo x="18562" y="186"/>
                <wp:lineTo x="1582" y="186"/>
              </wp:wrapPolygon>
            </wp:wrapThrough>
            <wp:docPr id="1073741827" name="officeArt object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Image" descr="Image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5384" cy="113765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538ED">
        <w:rPr>
          <w:noProof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 wp14:anchorId="5EC54659" wp14:editId="5128BA45">
                <wp:simplePos x="0" y="0"/>
                <wp:positionH relativeFrom="page">
                  <wp:posOffset>3988194</wp:posOffset>
                </wp:positionH>
                <wp:positionV relativeFrom="page">
                  <wp:posOffset>322512</wp:posOffset>
                </wp:positionV>
                <wp:extent cx="3542509" cy="863312"/>
                <wp:effectExtent l="0" t="0" r="0" b="0"/>
                <wp:wrapNone/>
                <wp:docPr id="1073741828" name="officeArt object" descr="Summit Bridge…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2509" cy="863312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A749B05" w14:textId="77777777" w:rsidR="00786581" w:rsidRDefault="003538ED">
                            <w:pPr>
                              <w:pStyle w:val="Body"/>
                              <w:jc w:val="right"/>
                              <w:rPr>
                                <w:i/>
                                <w:iCs/>
                                <w:color w:val="342063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342063"/>
                                <w:sz w:val="40"/>
                                <w:szCs w:val="40"/>
                              </w:rPr>
                              <w:t>Summit Bridge</w:t>
                            </w:r>
                            <w:r>
                              <w:rPr>
                                <w:i/>
                                <w:iCs/>
                                <w:color w:val="342063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66BEC2D" w14:textId="77777777" w:rsidR="00786581" w:rsidRDefault="003538ED">
                            <w:pPr>
                              <w:pStyle w:val="Body"/>
                              <w:jc w:val="right"/>
                              <w:rPr>
                                <w:i/>
                                <w:iCs/>
                                <w:color w:val="34206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342063"/>
                                <w:sz w:val="28"/>
                                <w:szCs w:val="28"/>
                              </w:rPr>
                              <w:t>Zoom Meeting ID Numbers</w:t>
                            </w:r>
                          </w:p>
                          <w:p w14:paraId="255060A0" w14:textId="5699E976" w:rsidR="00786581" w:rsidRDefault="00E42375">
                            <w:pPr>
                              <w:pStyle w:val="Body"/>
                              <w:jc w:val="right"/>
                            </w:pPr>
                            <w:r>
                              <w:rPr>
                                <w:i/>
                                <w:iCs/>
                                <w:color w:val="342063"/>
                                <w:sz w:val="28"/>
                                <w:szCs w:val="28"/>
                              </w:rPr>
                              <w:t>Spring</w:t>
                            </w:r>
                            <w:r w:rsidR="00FA37CE">
                              <w:rPr>
                                <w:i/>
                                <w:iCs/>
                                <w:color w:val="342063"/>
                                <w:sz w:val="28"/>
                                <w:szCs w:val="28"/>
                              </w:rPr>
                              <w:t xml:space="preserve"> 202</w:t>
                            </w:r>
                            <w:r w:rsidR="00FD0DEC">
                              <w:rPr>
                                <w:i/>
                                <w:iCs/>
                                <w:color w:val="342063"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C54659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alt="Summit Bridge…" style="position:absolute;margin-left:314.05pt;margin-top:25.4pt;width:278.95pt;height:68pt;z-index:25166233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" filled="f" stroked="f" strokeweight="1pt">
                <v:stroke miterlimit="4"/>
                <v:textbox inset="4pt,4pt,4pt,4pt">
                  <w:txbxContent>
                    <w:p w14:paraId="4A749B05" w14:textId="77777777" w:rsidR="00786581" w:rsidRDefault="003538ED">
                      <w:pPr>
                        <w:pStyle w:val="Body"/>
                        <w:jc w:val="right"/>
                        <w:rPr>
                          <w:i/>
                          <w:iCs/>
                          <w:color w:val="342063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342063"/>
                          <w:sz w:val="40"/>
                          <w:szCs w:val="40"/>
                        </w:rPr>
                        <w:t>Summit Bridge</w:t>
                      </w:r>
                      <w:r>
                        <w:rPr>
                          <w:i/>
                          <w:iCs/>
                          <w:color w:val="342063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66BEC2D" w14:textId="77777777" w:rsidR="00786581" w:rsidRDefault="003538ED">
                      <w:pPr>
                        <w:pStyle w:val="Body"/>
                        <w:jc w:val="right"/>
                        <w:rPr>
                          <w:i/>
                          <w:iCs/>
                          <w:color w:val="342063"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iCs/>
                          <w:color w:val="342063"/>
                          <w:sz w:val="28"/>
                          <w:szCs w:val="28"/>
                        </w:rPr>
                        <w:t>Zoom Meeting ID Numbers</w:t>
                      </w:r>
                    </w:p>
                    <w:p w14:paraId="255060A0" w14:textId="5699E976" w:rsidR="00786581" w:rsidRDefault="00E42375">
                      <w:pPr>
                        <w:pStyle w:val="Body"/>
                        <w:jc w:val="right"/>
                      </w:pPr>
                      <w:r>
                        <w:rPr>
                          <w:i/>
                          <w:iCs/>
                          <w:color w:val="342063"/>
                          <w:sz w:val="28"/>
                          <w:szCs w:val="28"/>
                        </w:rPr>
                        <w:t>Spring</w:t>
                      </w:r>
                      <w:r w:rsidR="00FA37CE">
                        <w:rPr>
                          <w:i/>
                          <w:iCs/>
                          <w:color w:val="342063"/>
                          <w:sz w:val="28"/>
                          <w:szCs w:val="28"/>
                        </w:rPr>
                        <w:t xml:space="preserve"> 202</w:t>
                      </w:r>
                      <w:r w:rsidR="00FD0DEC">
                        <w:rPr>
                          <w:i/>
                          <w:iCs/>
                          <w:color w:val="342063"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86581">
      <w:footerReference w:type="default" r:id="rId10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59587" w14:textId="77777777" w:rsidR="00E32499" w:rsidRDefault="003538ED">
      <w:r>
        <w:separator/>
      </w:r>
    </w:p>
  </w:endnote>
  <w:endnote w:type="continuationSeparator" w:id="0">
    <w:p w14:paraId="245D1920" w14:textId="77777777" w:rsidR="00E32499" w:rsidRDefault="00353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919BF" w14:textId="3932547E" w:rsidR="00F34497" w:rsidRDefault="00F34497">
    <w:pPr>
      <w:pStyle w:val="Footer"/>
      <w:tabs>
        <w:tab w:val="clear" w:pos="4680"/>
        <w:tab w:val="clear" w:pos="9360"/>
      </w:tabs>
      <w:rPr>
        <w:color w:val="595959" w:themeColor="text1" w:themeTint="A6"/>
        <w:sz w:val="18"/>
        <w:szCs w:val="18"/>
      </w:rPr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  <w:sdt>
      <w:sdtPr>
        <w:rPr>
          <w:color w:val="595959" w:themeColor="text1" w:themeTint="A6"/>
          <w:sz w:val="18"/>
          <w:szCs w:val="18"/>
        </w:rPr>
        <w:alias w:val="Author"/>
        <w:tag w:val=""/>
        <w:id w:val="391861592"/>
        <w:placeholder>
          <w:docPart w:val="DF33BCF8B77546A5A046601FA085AF00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0B082A">
          <w:rPr>
            <w:color w:val="595959" w:themeColor="text1" w:themeTint="A6"/>
            <w:sz w:val="18"/>
            <w:szCs w:val="18"/>
          </w:rPr>
          <w:t xml:space="preserve">Updated </w:t>
        </w:r>
        <w:r w:rsidR="00FA37CE">
          <w:rPr>
            <w:color w:val="595959" w:themeColor="text1" w:themeTint="A6"/>
            <w:sz w:val="18"/>
            <w:szCs w:val="18"/>
          </w:rPr>
          <w:t>01/0</w:t>
        </w:r>
        <w:r w:rsidR="00EE2D31">
          <w:rPr>
            <w:color w:val="595959" w:themeColor="text1" w:themeTint="A6"/>
            <w:sz w:val="18"/>
            <w:szCs w:val="18"/>
          </w:rPr>
          <w:t>6</w:t>
        </w:r>
        <w:r w:rsidR="00FA37CE">
          <w:rPr>
            <w:color w:val="595959" w:themeColor="text1" w:themeTint="A6"/>
            <w:sz w:val="18"/>
            <w:szCs w:val="18"/>
          </w:rPr>
          <w:t>/2023</w:t>
        </w:r>
        <w:r w:rsidR="000B082A">
          <w:rPr>
            <w:color w:val="595959" w:themeColor="text1" w:themeTint="A6"/>
            <w:sz w:val="18"/>
            <w:szCs w:val="18"/>
          </w:rPr>
          <w:t>_Classroom Meeting ID’s</w:t>
        </w:r>
      </w:sdtContent>
    </w:sdt>
  </w:p>
  <w:p w14:paraId="071DBF15" w14:textId="77777777" w:rsidR="00786581" w:rsidRDefault="007865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EBF29" w14:textId="77777777" w:rsidR="00E32499" w:rsidRDefault="003538ED">
      <w:r>
        <w:separator/>
      </w:r>
    </w:p>
  </w:footnote>
  <w:footnote w:type="continuationSeparator" w:id="0">
    <w:p w14:paraId="6A982E7F" w14:textId="77777777" w:rsidR="00E32499" w:rsidRDefault="003538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C7A7A"/>
    <w:multiLevelType w:val="hybridMultilevel"/>
    <w:tmpl w:val="C8AE672A"/>
    <w:lvl w:ilvl="0" w:tplc="19F4FE18">
      <w:start w:val="1"/>
      <w:numFmt w:val="decimal"/>
      <w:lvlText w:val="%1."/>
      <w:lvlJc w:val="left"/>
      <w:pPr>
        <w:ind w:left="295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5DC1F58">
      <w:start w:val="1"/>
      <w:numFmt w:val="decimal"/>
      <w:lvlText w:val="%2."/>
      <w:lvlJc w:val="left"/>
      <w:pPr>
        <w:ind w:left="68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6E610A">
      <w:start w:val="1"/>
      <w:numFmt w:val="decimal"/>
      <w:lvlText w:val="%3."/>
      <w:lvlJc w:val="left"/>
      <w:pPr>
        <w:ind w:left="104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ABE2E60">
      <w:start w:val="1"/>
      <w:numFmt w:val="decimal"/>
      <w:lvlText w:val="%4."/>
      <w:lvlJc w:val="left"/>
      <w:pPr>
        <w:ind w:left="140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7D2BCDA">
      <w:start w:val="1"/>
      <w:numFmt w:val="decimal"/>
      <w:lvlText w:val="%5."/>
      <w:lvlJc w:val="left"/>
      <w:pPr>
        <w:ind w:left="176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8AEE644">
      <w:start w:val="1"/>
      <w:numFmt w:val="decimal"/>
      <w:lvlText w:val="%6."/>
      <w:lvlJc w:val="left"/>
      <w:pPr>
        <w:ind w:left="212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101B5A">
      <w:start w:val="1"/>
      <w:numFmt w:val="decimal"/>
      <w:lvlText w:val="%7."/>
      <w:lvlJc w:val="left"/>
      <w:pPr>
        <w:ind w:left="248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1E06E02">
      <w:start w:val="1"/>
      <w:numFmt w:val="decimal"/>
      <w:lvlText w:val="%8."/>
      <w:lvlJc w:val="left"/>
      <w:pPr>
        <w:ind w:left="284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1987F8C">
      <w:start w:val="1"/>
      <w:numFmt w:val="decimal"/>
      <w:lvlText w:val="%9."/>
      <w:lvlJc w:val="left"/>
      <w:pPr>
        <w:ind w:left="320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zKyMDUC0mYmhko6SsGpxcWZ+XkgBYa1ALdGGP8sAAAA"/>
  </w:docVars>
  <w:rsids>
    <w:rsidRoot w:val="00786581"/>
    <w:rsid w:val="000B082A"/>
    <w:rsid w:val="00315054"/>
    <w:rsid w:val="00316982"/>
    <w:rsid w:val="003431D6"/>
    <w:rsid w:val="003538ED"/>
    <w:rsid w:val="00384FF5"/>
    <w:rsid w:val="00464F94"/>
    <w:rsid w:val="00520805"/>
    <w:rsid w:val="0054211C"/>
    <w:rsid w:val="005640A3"/>
    <w:rsid w:val="006B34F9"/>
    <w:rsid w:val="006C3723"/>
    <w:rsid w:val="006D78CA"/>
    <w:rsid w:val="00786581"/>
    <w:rsid w:val="007C2A63"/>
    <w:rsid w:val="0099547F"/>
    <w:rsid w:val="00AB2E2A"/>
    <w:rsid w:val="00B703B0"/>
    <w:rsid w:val="00BB5E3B"/>
    <w:rsid w:val="00CE4CD9"/>
    <w:rsid w:val="00D373C6"/>
    <w:rsid w:val="00E32499"/>
    <w:rsid w:val="00E42375"/>
    <w:rsid w:val="00EE2D31"/>
    <w:rsid w:val="00F34497"/>
    <w:rsid w:val="00FA37CE"/>
    <w:rsid w:val="00FA6154"/>
    <w:rsid w:val="00FD0DEC"/>
    <w:rsid w:val="00FF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605157"/>
  <w15:docId w15:val="{61B6D114-94CF-4B59-94E8-944902522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TableStyle3">
    <w:name w:val="Table Style 3"/>
    <w:rPr>
      <w:rFonts w:ascii="Helvetica Neue" w:hAnsi="Helvetica Neue" w:cs="Arial Unicode MS"/>
      <w:b/>
      <w:bCs/>
      <w:color w:val="FFFFFF"/>
      <w14:textOutline w14:w="0" w14:cap="flat" w14:cmpd="sng" w14:algn="ctr">
        <w14:noFill/>
        <w14:prstDash w14:val="solid"/>
        <w14:bevel/>
      </w14:textOutline>
    </w:rPr>
  </w:style>
  <w:style w:type="paragraph" w:customStyle="1" w:styleId="TableStyle2">
    <w:name w:val="Table Style 2"/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Pr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1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344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449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44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49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37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collopy@summitcc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collopy@summitcc.ed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F33BCF8B77546A5A046601FA085A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FA99D-6C72-4826-802E-07AB5D0B96FC}"/>
      </w:docPartPr>
      <w:docPartBody>
        <w:p w:rsidR="0021199A" w:rsidRDefault="00326270" w:rsidP="00326270">
          <w:pPr>
            <w:pStyle w:val="DF33BCF8B77546A5A046601FA085AF00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6270"/>
    <w:rsid w:val="0021199A"/>
    <w:rsid w:val="00326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6270"/>
    <w:rPr>
      <w:color w:val="808080"/>
    </w:rPr>
  </w:style>
  <w:style w:type="paragraph" w:customStyle="1" w:styleId="DF33BCF8B77546A5A046601FA085AF00">
    <w:name w:val="DF33BCF8B77546A5A046601FA085AF00"/>
    <w:rsid w:val="003262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5</Words>
  <Characters>345</Characters>
  <Application>Microsoft Office Word</Application>
  <DocSecurity>0</DocSecurity>
  <Lines>3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dated 01/06/2023_Classroom Meeting ID’s</dc:creator>
  <cp:lastModifiedBy>Kayleen Collopy</cp:lastModifiedBy>
  <cp:revision>5</cp:revision>
  <cp:lastPrinted>2023-12-12T22:29:00Z</cp:lastPrinted>
  <dcterms:created xsi:type="dcterms:W3CDTF">2023-12-12T16:31:00Z</dcterms:created>
  <dcterms:modified xsi:type="dcterms:W3CDTF">2023-12-12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5ab50190337b2b746b4aeb167ad47a48a9acc6ef7df4443df10a6d09dcaa4a</vt:lpwstr>
  </property>
</Properties>
</file>